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ed13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541e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7:00Z</dcterms:created>
  <dcterms:modified xsi:type="dcterms:W3CDTF">2020-03-26T07:47:00Z</dcterms:modified>
</cp:coreProperties>
</file>